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0E28" w:rsidRDefault="00652B8C">
      <w:pPr>
        <w:pStyle w:val="Title"/>
      </w:pPr>
      <w:bookmarkStart w:id="0" w:name="_GoBack"/>
      <w:bookmarkEnd w:id="0"/>
      <w:r>
        <w:t>UCLA Football: Dan Guerrero Comparison</w:t>
      </w:r>
    </w:p>
    <w:p w:rsidR="00A50E28" w:rsidRDefault="00652B8C">
      <w:pPr>
        <w:pStyle w:val="Author"/>
      </w:pPr>
      <w:r>
        <w:t>AJ Frick, MS</w:t>
      </w:r>
    </w:p>
    <w:p w:rsidR="00A50E28" w:rsidRDefault="00652B8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CL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0E28" w:rsidRDefault="00652B8C">
      <w:pPr>
        <w:pStyle w:val="BodyText"/>
      </w:pPr>
      <w:r>
        <w:t>During DG's tenure, UCLA's Avg Win % has fallen from 62.7% in the 20 years beforehand, to 53% in these 15 years. UCLA has ended the sesason with a losing record 47% of the time under DG, compared to 25% beforehand, and has finished .500 or under 53% of the</w:t>
      </w:r>
      <w:r>
        <w:t xml:space="preserve"> time compared with 30% previously.</w:t>
      </w:r>
    </w:p>
    <w:p w:rsidR="00A50E28" w:rsidRDefault="00652B8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CL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0E28" w:rsidRDefault="00652B8C">
      <w:pPr>
        <w:pStyle w:val="BodyText"/>
      </w:pPr>
      <w:r>
        <w:t>In the 20 years prior to DG's tenure, UCLA was ranked at one point during 95% of seasons, compared to 60% under DG. And UCLA had finished in the top 25 AP 50% of the time prior to DG, compared to 20% since.</w:t>
      </w:r>
    </w:p>
    <w:p w:rsidR="00A50E28" w:rsidRDefault="00652B8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CL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0E28" w:rsidRDefault="00652B8C">
      <w:pPr>
        <w:pStyle w:val="BodyText"/>
      </w:pPr>
      <w:r>
        <w:lastRenderedPageBreak/>
        <w:t>USC victo</w:t>
      </w:r>
      <w:r>
        <w:t>ries have shifted from 60% to 27% under under DG, and UCLA has not played in a major bowl game nor won a Pac12 Championship, compared to 35% and 30% respectively prior to DG's tenure.</w:t>
      </w:r>
    </w:p>
    <w:sectPr w:rsidR="00A50E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2B8C" w:rsidRDefault="00652B8C">
      <w:pPr>
        <w:spacing w:after="0"/>
      </w:pPr>
      <w:r>
        <w:separator/>
      </w:r>
    </w:p>
  </w:endnote>
  <w:endnote w:type="continuationSeparator" w:id="0">
    <w:p w:rsidR="00652B8C" w:rsidRDefault="00652B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2B8C" w:rsidRDefault="00652B8C">
      <w:r>
        <w:separator/>
      </w:r>
    </w:p>
  </w:footnote>
  <w:footnote w:type="continuationSeparator" w:id="0">
    <w:p w:rsidR="00652B8C" w:rsidRDefault="00652B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BA8D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C31925"/>
    <w:multiLevelType w:val="multilevel"/>
    <w:tmpl w:val="409AB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694E"/>
    <w:rsid w:val="004E29B3"/>
    <w:rsid w:val="00590D07"/>
    <w:rsid w:val="00652B8C"/>
    <w:rsid w:val="00784D58"/>
    <w:rsid w:val="008D6863"/>
    <w:rsid w:val="00A50E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C0E19F-61DA-4D12-83C7-D82D3FFD7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CLA Football: Dan Guerrero Comparison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LA Football: Dan Guerrero Comparison</dc:title>
  <dc:creator>AJ Frick, MS</dc:creator>
  <cp:lastModifiedBy>Frick, Andrew</cp:lastModifiedBy>
  <cp:revision>2</cp:revision>
  <dcterms:created xsi:type="dcterms:W3CDTF">2017-11-07T00:39:00Z</dcterms:created>
  <dcterms:modified xsi:type="dcterms:W3CDTF">2017-11-07T00:39:00Z</dcterms:modified>
</cp:coreProperties>
</file>